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hn Doe</w:t>
      </w:r>
      <w:r>
        <w:br/>
      </w:r>
      <w:r>
        <w:t xml:space="preserve">123 Technology Drive</w:t>
      </w:r>
      <w:r>
        <w:br/>
      </w:r>
      <w:r>
        <w:t xml:space="preserve">Tokyo, Japan 100-8111</w:t>
      </w:r>
      <w:r>
        <w:br/>
      </w:r>
      <w:r>
        <w:t xml:space="preserve">Email: johndoe@example.com | Phone: +81-3-XXXX-XXXX</w:t>
      </w:r>
    </w:p>
    <w:p>
      <w:pPr>
        <w:pStyle w:val="BodyText"/>
      </w:pPr>
      <w:r>
        <w:rPr>
          <w:bCs/>
          <w:b/>
        </w:rPr>
        <w:t xml:space="preserve">Date:</w:t>
      </w:r>
      <w:r>
        <w:t xml:space="preserve"> </w:t>
      </w:r>
      <w:r>
        <w:t xml:space="preserve">April 5, 2024</w:t>
      </w:r>
    </w:p>
    <w:p>
      <w:pPr>
        <w:pStyle w:val="BodyText"/>
      </w:pPr>
      <w:r>
        <w:rPr>
          <w:bCs/>
          <w:b/>
        </w:rPr>
        <w:t xml:space="preserve">Hiring Manager</w:t>
      </w:r>
      <w:r>
        <w:br/>
      </w:r>
      <w:r>
        <w:t xml:space="preserve">Sunrise Systems Co., Ltd.</w:t>
      </w:r>
      <w:r>
        <w:br/>
      </w:r>
      <w:r>
        <w:t xml:space="preserve">3-5-10 Nishi-Shinjuku</w:t>
      </w:r>
      <w:r>
        <w:br/>
      </w:r>
      <w:r>
        <w:t xml:space="preserve">Shinjuku City, Tokyo 163-8004</w:t>
      </w:r>
    </w:p>
    <w:bookmarkStart w:id="20" w:name="Xeb3e7f245d0655ba0e1fd02a2b98ebba73d770f"/>
    <w:p>
      <w:pPr>
        <w:pStyle w:val="Heading2"/>
      </w:pPr>
      <w:r>
        <w:t xml:space="preserve">Cover Letter for Systems Engineer Position in Japan Osaka</w:t>
      </w:r>
    </w:p>
    <w:p>
      <w:pPr>
        <w:pStyle w:val="FirstParagraph"/>
      </w:pPr>
      <w:r>
        <w:t xml:space="preserve">To the Hiring Team at Sunrise Systems Co., Ltd.,</w:t>
      </w:r>
    </w:p>
    <w:p>
      <w:pPr>
        <w:pStyle w:val="BodyText"/>
      </w:pPr>
      <w:r>
        <w:t xml:space="preserve">I am writing to express my enthusiastic interest in the Systems Engineer position at your esteemed company, specifically within the vibrant and technologically advanced hub of Japan Osaka. As a seasoned Systems Engineer with over eight years of experience in designing, implementing, and maintaining complex IT infrastructures, I am eager to contribute my technical expertise and passion for innovation to support your mission of delivering cutting-edge solutions in one of Japan’s most dynamic cities.</w:t>
      </w:r>
    </w:p>
    <w:p>
      <w:pPr>
        <w:pStyle w:val="BodyText"/>
      </w:pPr>
      <w:r>
        <w:t xml:space="preserve">My career as a Systems Engineer has been defined by a relentless pursuit of excellence in creating robust, scalable systems that align with business objectives. Throughout my professional journey, I have worked across industries such as finance, healthcare, and manufacturing, where I honed my skills in network architecture, cloud computing (AWS and Azure), and system integration. For instance, at TechNova Solutions in Singapore, I led the migration of a legacy enterprise system to a hybrid cloud environment, reducing operational costs by 30% while improving system reliability. This project not only demonstrated my technical acumen but also highlighted my ability to collaborate with cross-functional teams to deliver results under tight deadlines—a value that resonates deeply with the Japanese work ethos of precision and efficiency.</w:t>
      </w:r>
    </w:p>
    <w:p>
      <w:pPr>
        <w:pStyle w:val="BodyText"/>
      </w:pPr>
      <w:r>
        <w:t xml:space="preserve">What draws me to Japan Osaka is its unique position as a global leader in technology and innovation. As a Systems Engineer, I am particularly inspired by Osaka’s thriving ecosystem of startups, research institutions, and multinational corporations. The city’s commitment to fostering technological advancements aligns with my own dedication to leveraging systems engineering principles to solve real-world challenges. I am especially intrigued by your company’s focus on developing intelligent automation solutions for smart cities and industrial IoT applications, areas where my background in system design and data-driven optimization could add significant value.</w:t>
      </w:r>
    </w:p>
    <w:p>
      <w:pPr>
        <w:pStyle w:val="BodyText"/>
      </w:pPr>
      <w:r>
        <w:t xml:space="preserve">In Japan, the role of a Systems Engineer is not merely about technical proficiency but also about understanding the cultural nuances that shape collaboration and problem-solving. I have spent considerable time studying Japanese business practices, including the importance of respect for hierarchy, meticulous planning, and long-term relationships. My experience working with multicultural teams in multinational environments has prepared me to adapt seamlessly to Osaka’s professional landscape. For example, during a project with a Japanese client in Tokyo, I implemented a phased deployment strategy that prioritized stakeholder feedback at every stage—ensuring alignment with their expectations while maintaining technical excellence.</w:t>
      </w:r>
    </w:p>
    <w:p>
      <w:pPr>
        <w:pStyle w:val="BodyText"/>
      </w:pPr>
      <w:r>
        <w:t xml:space="preserve">A key strength of mine is my ability to bridge the gap between technical complexity and business needs. In my previous role as Lead Systems Engineer at NextGen Technologies, I spearheaded the development of a cybersecurity framework that integrated advanced threat detection algorithms with user-friendly dashboards for non-technical stakeholders. This initiative not only enhanced the organization’s security posture but also fostered a culture of transparency and accountability—a principle I believe is critical in Japan’s collaborative work environments. Additionally, my proficiency in Japanese (N2 level) and willingness to immerse myself in local customs further underscore my commitment to contributing meaningfully to your team.</w:t>
      </w:r>
    </w:p>
    <w:p>
      <w:pPr>
        <w:pStyle w:val="BodyText"/>
      </w:pPr>
      <w:r>
        <w:t xml:space="preserve">Japan Osaka offers a unique blend of tradition and modernity that I am eager to embrace. As a Systems Engineer, I am particularly interested in exploring how cutting-edge technologies like AI-driven system optimization and quantum computing can be applied to solve the region’s challenges, from urban mobility to sustainable energy management. My technical background in DevOps practices and continuous integration/continuous delivery (CI/CD) pipelines would enable me to support your teams in delivering high-quality software solutions efficiently. Furthermore, my proactive approach to learning—whether through attending industry conferences or pursuing certifications like AWS Certified Solutions Architect—ensures that I remain at the forefront of technological advancements.</w:t>
      </w:r>
    </w:p>
    <w:p>
      <w:pPr>
        <w:pStyle w:val="BodyText"/>
      </w:pPr>
      <w:r>
        <w:t xml:space="preserve">I am confident that my combination of technical expertise, cultural adaptability, and passion for systems engineering makes me a strong candidate for this role. I am particularly drawn to your company’s reputation for innovation and its dedication to fostering a supportive environment for professionals who thrive on challenges. In Osaka, where the pace of technological evolution is rapid, I am eager to collaborate with your team to build systems that not only meet today’s demands but also anticipate tomorrow’s opportunities.</w:t>
      </w:r>
    </w:p>
    <w:p>
      <w:pPr>
        <w:pStyle w:val="BodyText"/>
      </w:pPr>
      <w:r>
        <w:t xml:space="preserve">Thank you for considering my application. I would welcome the opportunity to discuss how my skills and experiences align with your needs. Please feel free to contact me at +81-3-XXXX-XXXX or via email at johndoe@example.com at your convenience. I look forward to the possibility of contributing to Sunrise Systems Co., Ltd.’s continued success in Japan Osaka.</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9T16:01:04Z</dcterms:created>
  <dcterms:modified xsi:type="dcterms:W3CDTF">2026-07-19T16:01:04Z</dcterms:modified>
</cp:coreProperties>
</file>

<file path=docProps/custom.xml><?xml version="1.0" encoding="utf-8"?>
<Properties xmlns="http://schemas.openxmlformats.org/officeDocument/2006/custom-properties" xmlns:vt="http://schemas.openxmlformats.org/officeDocument/2006/docPropsVTypes"/>
</file>